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94E13" w14:textId="77777777" w:rsidR="00C20A47" w:rsidRDefault="00C20A47" w:rsidP="00C20A47">
      <w:pPr>
        <w:jc w:val="center"/>
        <w:rPr>
          <w:b/>
          <w:sz w:val="28"/>
          <w:szCs w:val="28"/>
          <w:lang w:val="en-US"/>
        </w:rPr>
      </w:pPr>
    </w:p>
    <w:p w14:paraId="222509DE" w14:textId="77777777" w:rsidR="000A2BAD" w:rsidRPr="00E22D08" w:rsidRDefault="000A2BAD" w:rsidP="00C20A47">
      <w:pPr>
        <w:jc w:val="center"/>
        <w:rPr>
          <w:b/>
          <w:sz w:val="28"/>
          <w:szCs w:val="28"/>
          <w:lang w:val="en-US"/>
        </w:rPr>
      </w:pPr>
      <w:r w:rsidRPr="00E22D08">
        <w:rPr>
          <w:b/>
          <w:sz w:val="28"/>
          <w:szCs w:val="28"/>
          <w:lang w:val="en-US"/>
        </w:rPr>
        <w:t>CE213 Assignment Marking Sheet</w:t>
      </w:r>
      <w:r w:rsidR="00B52C88">
        <w:rPr>
          <w:b/>
          <w:sz w:val="28"/>
          <w:szCs w:val="28"/>
          <w:lang w:val="en-US"/>
        </w:rPr>
        <w:t xml:space="preserve"> with Feedback</w:t>
      </w:r>
    </w:p>
    <w:p w14:paraId="01F850C2" w14:textId="77777777" w:rsidR="00E22D08" w:rsidRDefault="00E22D08">
      <w:pPr>
        <w:rPr>
          <w:sz w:val="22"/>
          <w:szCs w:val="22"/>
          <w:lang w:val="en-US"/>
        </w:rPr>
      </w:pPr>
    </w:p>
    <w:p w14:paraId="2E3EE46A" w14:textId="64BEDF49" w:rsidR="000A2BAD" w:rsidRDefault="00E22D08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Reg. Number</w:t>
      </w:r>
      <w:r w:rsidR="000A2BAD">
        <w:rPr>
          <w:sz w:val="22"/>
          <w:szCs w:val="22"/>
          <w:lang w:val="en-US"/>
        </w:rPr>
        <w:t>:</w:t>
      </w:r>
      <w:r w:rsidR="006F2209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190436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2"/>
        <w:gridCol w:w="1133"/>
        <w:gridCol w:w="4819"/>
      </w:tblGrid>
      <w:tr w:rsidR="001F1140" w:rsidRPr="009244D6" w14:paraId="7FE9818C" w14:textId="77777777" w:rsidTr="001C0AFD">
        <w:tc>
          <w:tcPr>
            <w:tcW w:w="4622" w:type="dxa"/>
            <w:shd w:val="clear" w:color="auto" w:fill="auto"/>
          </w:tcPr>
          <w:p w14:paraId="3DCD8A5B" w14:textId="77777777" w:rsidR="001F1140" w:rsidRPr="009244D6" w:rsidRDefault="001F1140">
            <w:pPr>
              <w:rPr>
                <w:sz w:val="22"/>
                <w:szCs w:val="22"/>
                <w:lang w:val="en-US"/>
              </w:rPr>
            </w:pPr>
            <w:r w:rsidRPr="009244D6">
              <w:rPr>
                <w:sz w:val="22"/>
                <w:szCs w:val="22"/>
                <w:lang w:val="en-US"/>
              </w:rPr>
              <w:t>Criteria</w:t>
            </w:r>
          </w:p>
        </w:tc>
        <w:tc>
          <w:tcPr>
            <w:tcW w:w="1015" w:type="dxa"/>
            <w:shd w:val="clear" w:color="auto" w:fill="auto"/>
          </w:tcPr>
          <w:p w14:paraId="1141995B" w14:textId="77777777" w:rsidR="001F1140" w:rsidRPr="009244D6" w:rsidRDefault="001F1140">
            <w:pPr>
              <w:rPr>
                <w:sz w:val="22"/>
                <w:szCs w:val="22"/>
                <w:lang w:val="en-US"/>
              </w:rPr>
            </w:pPr>
            <w:r w:rsidRPr="009244D6">
              <w:rPr>
                <w:sz w:val="22"/>
                <w:szCs w:val="22"/>
                <w:lang w:val="en-US"/>
              </w:rPr>
              <w:t>Mark</w:t>
            </w:r>
          </w:p>
        </w:tc>
        <w:tc>
          <w:tcPr>
            <w:tcW w:w="4819" w:type="dxa"/>
            <w:shd w:val="clear" w:color="auto" w:fill="auto"/>
          </w:tcPr>
          <w:p w14:paraId="1CA4F8CD" w14:textId="77777777" w:rsidR="001F1140" w:rsidRPr="009244D6" w:rsidRDefault="001F1140">
            <w:pPr>
              <w:rPr>
                <w:sz w:val="22"/>
                <w:szCs w:val="22"/>
                <w:lang w:val="en-US"/>
              </w:rPr>
            </w:pPr>
            <w:r w:rsidRPr="009244D6">
              <w:rPr>
                <w:sz w:val="22"/>
                <w:szCs w:val="22"/>
                <w:lang w:val="en-US"/>
              </w:rPr>
              <w:t>Comments</w:t>
            </w:r>
          </w:p>
        </w:tc>
      </w:tr>
      <w:tr w:rsidR="001F1140" w:rsidRPr="009244D6" w14:paraId="216BD45F" w14:textId="77777777" w:rsidTr="001C0AFD">
        <w:trPr>
          <w:trHeight w:val="120"/>
        </w:trPr>
        <w:tc>
          <w:tcPr>
            <w:tcW w:w="4622" w:type="dxa"/>
            <w:shd w:val="clear" w:color="auto" w:fill="auto"/>
          </w:tcPr>
          <w:p w14:paraId="3C1BD717" w14:textId="77777777" w:rsidR="001F1140" w:rsidRPr="009244D6" w:rsidRDefault="00B52C8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larity and quality of the short report (1</w:t>
            </w:r>
            <w:r w:rsidR="001F1140" w:rsidRPr="009244D6">
              <w:rPr>
                <w:sz w:val="22"/>
                <w:szCs w:val="22"/>
                <w:lang w:val="en-US"/>
              </w:rPr>
              <w:t>0%)</w:t>
            </w:r>
          </w:p>
        </w:tc>
        <w:tc>
          <w:tcPr>
            <w:tcW w:w="1015" w:type="dxa"/>
            <w:shd w:val="clear" w:color="auto" w:fill="auto"/>
          </w:tcPr>
          <w:p w14:paraId="13175152" w14:textId="010E3AFF" w:rsidR="001F1140" w:rsidRPr="009244D6" w:rsidRDefault="001C0AFD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7</w:t>
            </w:r>
            <w:r w:rsidR="00B52C88">
              <w:rPr>
                <w:sz w:val="22"/>
                <w:szCs w:val="22"/>
                <w:lang w:val="en-US"/>
              </w:rPr>
              <w:t>/1</w:t>
            </w:r>
            <w:r w:rsidR="001F1140">
              <w:rPr>
                <w:sz w:val="22"/>
                <w:szCs w:val="22"/>
                <w:lang w:val="en-US"/>
              </w:rPr>
              <w:t>0</w:t>
            </w:r>
          </w:p>
        </w:tc>
        <w:tc>
          <w:tcPr>
            <w:tcW w:w="4819" w:type="dxa"/>
            <w:shd w:val="clear" w:color="auto" w:fill="auto"/>
          </w:tcPr>
          <w:p w14:paraId="0097609A" w14:textId="7DF2633D" w:rsidR="001F1140" w:rsidRDefault="001C0AFD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 very good report. The description about the used heuristic could be in more detail. </w:t>
            </w:r>
          </w:p>
          <w:p w14:paraId="4A61B50F" w14:textId="77777777" w:rsidR="0067071B" w:rsidRPr="009244D6" w:rsidRDefault="0067071B">
            <w:pPr>
              <w:rPr>
                <w:sz w:val="22"/>
                <w:szCs w:val="22"/>
                <w:lang w:val="en-US"/>
              </w:rPr>
            </w:pPr>
          </w:p>
        </w:tc>
      </w:tr>
      <w:tr w:rsidR="001F1140" w:rsidRPr="009244D6" w14:paraId="4967351A" w14:textId="77777777" w:rsidTr="001C0AFD">
        <w:trPr>
          <w:trHeight w:val="120"/>
        </w:trPr>
        <w:tc>
          <w:tcPr>
            <w:tcW w:w="4622" w:type="dxa"/>
            <w:shd w:val="clear" w:color="auto" w:fill="auto"/>
          </w:tcPr>
          <w:p w14:paraId="40BF103C" w14:textId="77777777" w:rsidR="001F1140" w:rsidRPr="009244D6" w:rsidRDefault="00B52C8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Correctness</w:t>
            </w:r>
            <w:r w:rsidR="001F1140">
              <w:rPr>
                <w:sz w:val="22"/>
                <w:szCs w:val="22"/>
                <w:lang w:val="en-US"/>
              </w:rPr>
              <w:t xml:space="preserve"> of the program (</w:t>
            </w:r>
            <w:r>
              <w:rPr>
                <w:sz w:val="22"/>
                <w:szCs w:val="22"/>
                <w:lang w:val="en-US"/>
              </w:rPr>
              <w:t>including following assignment instructions correctly) (6</w:t>
            </w:r>
            <w:r w:rsidR="001F1140">
              <w:rPr>
                <w:sz w:val="22"/>
                <w:szCs w:val="22"/>
                <w:lang w:val="en-US"/>
              </w:rPr>
              <w:t>0</w:t>
            </w:r>
            <w:r w:rsidR="001F1140" w:rsidRPr="009244D6">
              <w:rPr>
                <w:sz w:val="22"/>
                <w:szCs w:val="22"/>
                <w:lang w:val="en-US"/>
              </w:rPr>
              <w:t>%)</w:t>
            </w:r>
          </w:p>
        </w:tc>
        <w:tc>
          <w:tcPr>
            <w:tcW w:w="1015" w:type="dxa"/>
            <w:shd w:val="clear" w:color="auto" w:fill="auto"/>
          </w:tcPr>
          <w:p w14:paraId="7CDEB1D3" w14:textId="7A3AA59A" w:rsidR="001F1140" w:rsidRPr="009244D6" w:rsidRDefault="001C0AFD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60</w:t>
            </w:r>
            <w:r w:rsidR="00B52C88">
              <w:rPr>
                <w:sz w:val="22"/>
                <w:szCs w:val="22"/>
                <w:lang w:val="en-US"/>
              </w:rPr>
              <w:t>/6</w:t>
            </w:r>
            <w:r w:rsidR="001F1140">
              <w:rPr>
                <w:sz w:val="22"/>
                <w:szCs w:val="22"/>
                <w:lang w:val="en-US"/>
              </w:rPr>
              <w:t>0</w:t>
            </w:r>
          </w:p>
        </w:tc>
        <w:tc>
          <w:tcPr>
            <w:tcW w:w="4819" w:type="dxa"/>
            <w:shd w:val="clear" w:color="auto" w:fill="auto"/>
          </w:tcPr>
          <w:p w14:paraId="0658D84D" w14:textId="191FFC6B" w:rsidR="001F1140" w:rsidRDefault="001C0AFD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he program is correct.</w:t>
            </w:r>
          </w:p>
          <w:p w14:paraId="196EC423" w14:textId="77777777" w:rsidR="0067071B" w:rsidRPr="009244D6" w:rsidRDefault="0067071B">
            <w:pPr>
              <w:rPr>
                <w:sz w:val="22"/>
                <w:szCs w:val="22"/>
                <w:lang w:val="en-US"/>
              </w:rPr>
            </w:pPr>
          </w:p>
        </w:tc>
      </w:tr>
      <w:tr w:rsidR="001F1140" w:rsidRPr="009244D6" w14:paraId="3FB24EC0" w14:textId="77777777" w:rsidTr="001C0AFD">
        <w:trPr>
          <w:trHeight w:val="120"/>
        </w:trPr>
        <w:tc>
          <w:tcPr>
            <w:tcW w:w="4622" w:type="dxa"/>
            <w:shd w:val="clear" w:color="auto" w:fill="auto"/>
          </w:tcPr>
          <w:p w14:paraId="176CFDBD" w14:textId="77777777" w:rsidR="001F1140" w:rsidRPr="009244D6" w:rsidRDefault="00B52C88" w:rsidP="00930D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Quality</w:t>
            </w:r>
            <w:r w:rsidR="001F1140" w:rsidRPr="009244D6">
              <w:rPr>
                <w:sz w:val="22"/>
                <w:szCs w:val="22"/>
                <w:lang w:val="en-US"/>
              </w:rPr>
              <w:t xml:space="preserve"> of th</w:t>
            </w:r>
            <w:r w:rsidR="001F1140">
              <w:rPr>
                <w:sz w:val="22"/>
                <w:szCs w:val="22"/>
                <w:lang w:val="en-US"/>
              </w:rPr>
              <w:t xml:space="preserve">e program </w:t>
            </w:r>
            <w:r>
              <w:rPr>
                <w:sz w:val="22"/>
                <w:szCs w:val="22"/>
                <w:lang w:val="en-US"/>
              </w:rPr>
              <w:t>(efficiency, class structure, etc.) and its commenting (3</w:t>
            </w:r>
            <w:r w:rsidR="001F1140">
              <w:rPr>
                <w:sz w:val="22"/>
                <w:szCs w:val="22"/>
                <w:lang w:val="en-US"/>
              </w:rPr>
              <w:t>0</w:t>
            </w:r>
            <w:r w:rsidR="001F1140" w:rsidRPr="009244D6">
              <w:rPr>
                <w:sz w:val="22"/>
                <w:szCs w:val="22"/>
                <w:lang w:val="en-US"/>
              </w:rPr>
              <w:t>%)</w:t>
            </w:r>
          </w:p>
        </w:tc>
        <w:tc>
          <w:tcPr>
            <w:tcW w:w="1015" w:type="dxa"/>
            <w:shd w:val="clear" w:color="auto" w:fill="auto"/>
          </w:tcPr>
          <w:p w14:paraId="4B4F0697" w14:textId="6443A93B" w:rsidR="001F1140" w:rsidRPr="009244D6" w:rsidRDefault="001C0AFD" w:rsidP="00930D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6</w:t>
            </w:r>
            <w:r w:rsidR="00B52C88">
              <w:rPr>
                <w:sz w:val="22"/>
                <w:szCs w:val="22"/>
                <w:lang w:val="en-US"/>
              </w:rPr>
              <w:t>/3</w:t>
            </w:r>
            <w:r w:rsidR="001F1140">
              <w:rPr>
                <w:sz w:val="22"/>
                <w:szCs w:val="22"/>
                <w:lang w:val="en-US"/>
              </w:rPr>
              <w:t>0</w:t>
            </w:r>
          </w:p>
        </w:tc>
        <w:tc>
          <w:tcPr>
            <w:tcW w:w="4819" w:type="dxa"/>
            <w:shd w:val="clear" w:color="auto" w:fill="auto"/>
          </w:tcPr>
          <w:p w14:paraId="31BC9AE9" w14:textId="61DC2096" w:rsidR="001F1140" w:rsidRDefault="001C0AFD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he program is of high quality.</w:t>
              <w:br/>
              <w:t>The program does not have user options of A* or UniCost search</w:t>
            </w:r>
          </w:p>
          <w:p w14:paraId="2B8F9E22" w14:textId="77777777" w:rsidR="0067071B" w:rsidRPr="009244D6" w:rsidRDefault="0067071B">
            <w:pPr>
              <w:rPr>
                <w:sz w:val="22"/>
                <w:szCs w:val="22"/>
                <w:lang w:val="en-US"/>
              </w:rPr>
            </w:pPr>
          </w:p>
        </w:tc>
      </w:tr>
      <w:tr w:rsidR="001F1140" w:rsidRPr="009244D6" w14:paraId="55E0055B" w14:textId="77777777" w:rsidTr="001C0AFD">
        <w:tc>
          <w:tcPr>
            <w:tcW w:w="4622" w:type="dxa"/>
            <w:shd w:val="clear" w:color="auto" w:fill="auto"/>
          </w:tcPr>
          <w:p w14:paraId="3683F1C5" w14:textId="77777777" w:rsidR="001F1140" w:rsidRPr="009244D6" w:rsidRDefault="001F1140">
            <w:pPr>
              <w:rPr>
                <w:sz w:val="22"/>
                <w:szCs w:val="22"/>
                <w:lang w:val="en-US"/>
              </w:rPr>
            </w:pPr>
            <w:r w:rsidRPr="009244D6">
              <w:rPr>
                <w:sz w:val="22"/>
                <w:szCs w:val="22"/>
                <w:lang w:val="en-US"/>
              </w:rPr>
              <w:t>Total mark</w:t>
            </w:r>
          </w:p>
        </w:tc>
        <w:tc>
          <w:tcPr>
            <w:tcW w:w="1015" w:type="dxa"/>
            <w:shd w:val="clear" w:color="auto" w:fill="auto"/>
          </w:tcPr>
          <w:p w14:paraId="7EDEDA1F" w14:textId="6F5FCDE0" w:rsidR="001F1140" w:rsidRPr="009244D6" w:rsidRDefault="001C0AFD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93</w:t>
            </w:r>
            <w:r w:rsidR="001F1140">
              <w:rPr>
                <w:sz w:val="22"/>
                <w:szCs w:val="22"/>
                <w:lang w:val="en-US"/>
              </w:rPr>
              <w:t>/100</w:t>
            </w:r>
          </w:p>
        </w:tc>
        <w:tc>
          <w:tcPr>
            <w:tcW w:w="4819" w:type="dxa"/>
            <w:shd w:val="clear" w:color="auto" w:fill="auto"/>
          </w:tcPr>
          <w:p w14:paraId="4662C302" w14:textId="24C97057" w:rsidR="0067071B" w:rsidRPr="009244D6" w:rsidRDefault="001C0AFD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Outstanding!</w:t>
            </w:r>
            <w:bookmarkStart w:id="0" w:name="_GoBack"/>
            <w:bookmarkEnd w:id="0"/>
          </w:p>
        </w:tc>
      </w:tr>
    </w:tbl>
    <w:p w14:paraId="0E3A67E7" w14:textId="77777777" w:rsidR="000A2BAD" w:rsidRDefault="000A2BAD">
      <w:pPr>
        <w:rPr>
          <w:sz w:val="22"/>
          <w:szCs w:val="22"/>
          <w:lang w:val="en-US"/>
        </w:rPr>
      </w:pPr>
    </w:p>
    <w:p w14:paraId="71B0B559" w14:textId="77777777" w:rsidR="006F2209" w:rsidRDefault="006F2209">
      <w:pPr>
        <w:rPr>
          <w:sz w:val="22"/>
          <w:szCs w:val="22"/>
          <w:lang w:val="en-US"/>
        </w:rPr>
      </w:pPr>
    </w:p>
    <w:p w14:paraId="232A0C86" w14:textId="77777777" w:rsidR="006F2209" w:rsidRPr="006F2209" w:rsidRDefault="006F2209">
      <w:pPr>
        <w:rPr>
          <w:b/>
          <w:sz w:val="22"/>
          <w:szCs w:val="22"/>
          <w:lang w:val="en-US"/>
        </w:rPr>
      </w:pPr>
      <w:r w:rsidRPr="006F2209">
        <w:rPr>
          <w:b/>
          <w:sz w:val="22"/>
          <w:szCs w:val="22"/>
          <w:lang w:val="en-US"/>
        </w:rPr>
        <w:t>Note: The mark may be subject to change due to capping, SAO, or late submission etc.</w:t>
      </w:r>
    </w:p>
    <w:sectPr w:rsidR="006F2209" w:rsidRPr="006F2209" w:rsidSect="00F279CC">
      <w:footerReference w:type="default" r:id="rId7"/>
      <w:pgSz w:w="11906" w:h="16838" w:code="9"/>
      <w:pgMar w:top="567" w:right="567" w:bottom="567" w:left="851" w:header="567" w:footer="851" w:gutter="0"/>
      <w:paperSrc w:first="7" w:other="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4C0F2B" w14:textId="77777777" w:rsidR="00F40F22" w:rsidRDefault="00F40F22">
      <w:r>
        <w:separator/>
      </w:r>
    </w:p>
  </w:endnote>
  <w:endnote w:type="continuationSeparator" w:id="0">
    <w:p w14:paraId="0DD9F461" w14:textId="77777777" w:rsidR="00F40F22" w:rsidRDefault="00F40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DC355" w14:textId="77777777" w:rsidR="00725816" w:rsidRDefault="00725816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80046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FE0D5" w14:textId="77777777" w:rsidR="00F40F22" w:rsidRDefault="00F40F22">
      <w:r>
        <w:separator/>
      </w:r>
    </w:p>
  </w:footnote>
  <w:footnote w:type="continuationSeparator" w:id="0">
    <w:p w14:paraId="4B965108" w14:textId="77777777" w:rsidR="00F40F22" w:rsidRDefault="00F40F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985D68"/>
    <w:multiLevelType w:val="hybridMultilevel"/>
    <w:tmpl w:val="88F6C29E"/>
    <w:lvl w:ilvl="0" w:tplc="7C52F2F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BD7173C"/>
    <w:multiLevelType w:val="singleLevel"/>
    <w:tmpl w:val="66B6D4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D9A1624"/>
    <w:multiLevelType w:val="hybridMultilevel"/>
    <w:tmpl w:val="C5221E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9E734B"/>
    <w:multiLevelType w:val="hybridMultilevel"/>
    <w:tmpl w:val="D77C6324"/>
    <w:lvl w:ilvl="0" w:tplc="8514F6A6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sDQzNTI3MDY2NTVX0lEKTi0uzszPAykwrAUAr1LDTSwAAAA="/>
  </w:docVars>
  <w:rsids>
    <w:rsidRoot w:val="004D58AB"/>
    <w:rsid w:val="000802E6"/>
    <w:rsid w:val="000A08D9"/>
    <w:rsid w:val="000A2BAD"/>
    <w:rsid w:val="000A70EC"/>
    <w:rsid w:val="000D1BD4"/>
    <w:rsid w:val="000D225E"/>
    <w:rsid w:val="000E43B5"/>
    <w:rsid w:val="000F6100"/>
    <w:rsid w:val="00105D24"/>
    <w:rsid w:val="00133D00"/>
    <w:rsid w:val="0015555C"/>
    <w:rsid w:val="00160F5B"/>
    <w:rsid w:val="001626CB"/>
    <w:rsid w:val="001657A8"/>
    <w:rsid w:val="001742C6"/>
    <w:rsid w:val="0017604B"/>
    <w:rsid w:val="0018057B"/>
    <w:rsid w:val="0018590A"/>
    <w:rsid w:val="0018614B"/>
    <w:rsid w:val="00197FCF"/>
    <w:rsid w:val="001A45C6"/>
    <w:rsid w:val="001C0AFD"/>
    <w:rsid w:val="001C3394"/>
    <w:rsid w:val="001C4881"/>
    <w:rsid w:val="001D4E34"/>
    <w:rsid w:val="001F09D1"/>
    <w:rsid w:val="001F1140"/>
    <w:rsid w:val="00205308"/>
    <w:rsid w:val="00207348"/>
    <w:rsid w:val="002104AB"/>
    <w:rsid w:val="0021098A"/>
    <w:rsid w:val="0024197C"/>
    <w:rsid w:val="00256405"/>
    <w:rsid w:val="002609FD"/>
    <w:rsid w:val="002648D9"/>
    <w:rsid w:val="00272F83"/>
    <w:rsid w:val="00280C15"/>
    <w:rsid w:val="00281C97"/>
    <w:rsid w:val="00282916"/>
    <w:rsid w:val="002832C8"/>
    <w:rsid w:val="00290798"/>
    <w:rsid w:val="0029468B"/>
    <w:rsid w:val="002C0AC6"/>
    <w:rsid w:val="002C3DBB"/>
    <w:rsid w:val="002C5035"/>
    <w:rsid w:val="002C55C7"/>
    <w:rsid w:val="002C5E1F"/>
    <w:rsid w:val="002D5C17"/>
    <w:rsid w:val="003030F2"/>
    <w:rsid w:val="003034D2"/>
    <w:rsid w:val="003044FE"/>
    <w:rsid w:val="003116C2"/>
    <w:rsid w:val="00311786"/>
    <w:rsid w:val="00313794"/>
    <w:rsid w:val="00313F74"/>
    <w:rsid w:val="0032218C"/>
    <w:rsid w:val="00325481"/>
    <w:rsid w:val="00325BFE"/>
    <w:rsid w:val="003328D3"/>
    <w:rsid w:val="00334614"/>
    <w:rsid w:val="00345A94"/>
    <w:rsid w:val="00356D22"/>
    <w:rsid w:val="003B4310"/>
    <w:rsid w:val="003E755C"/>
    <w:rsid w:val="003F51E6"/>
    <w:rsid w:val="004204CE"/>
    <w:rsid w:val="00422B1C"/>
    <w:rsid w:val="00424353"/>
    <w:rsid w:val="004465D6"/>
    <w:rsid w:val="00447D47"/>
    <w:rsid w:val="00452355"/>
    <w:rsid w:val="00455B94"/>
    <w:rsid w:val="004835F3"/>
    <w:rsid w:val="004A4659"/>
    <w:rsid w:val="004C5FAE"/>
    <w:rsid w:val="004D58AB"/>
    <w:rsid w:val="004E3F68"/>
    <w:rsid w:val="0051546E"/>
    <w:rsid w:val="005415C2"/>
    <w:rsid w:val="00542D56"/>
    <w:rsid w:val="00552DF3"/>
    <w:rsid w:val="00567B90"/>
    <w:rsid w:val="0057512B"/>
    <w:rsid w:val="005811C3"/>
    <w:rsid w:val="00586044"/>
    <w:rsid w:val="005A2085"/>
    <w:rsid w:val="005D484E"/>
    <w:rsid w:val="005E60E3"/>
    <w:rsid w:val="005F7599"/>
    <w:rsid w:val="00607615"/>
    <w:rsid w:val="006164F7"/>
    <w:rsid w:val="00617438"/>
    <w:rsid w:val="00621B2D"/>
    <w:rsid w:val="00633A06"/>
    <w:rsid w:val="00647077"/>
    <w:rsid w:val="0067071B"/>
    <w:rsid w:val="0069258D"/>
    <w:rsid w:val="006A79AF"/>
    <w:rsid w:val="006B4103"/>
    <w:rsid w:val="006B6957"/>
    <w:rsid w:val="006C7ABF"/>
    <w:rsid w:val="006D53B0"/>
    <w:rsid w:val="006F2209"/>
    <w:rsid w:val="00705BBA"/>
    <w:rsid w:val="00706547"/>
    <w:rsid w:val="00711A34"/>
    <w:rsid w:val="00712EAD"/>
    <w:rsid w:val="00715774"/>
    <w:rsid w:val="00715804"/>
    <w:rsid w:val="00717C68"/>
    <w:rsid w:val="00725816"/>
    <w:rsid w:val="00735197"/>
    <w:rsid w:val="00751551"/>
    <w:rsid w:val="0076299D"/>
    <w:rsid w:val="007641A9"/>
    <w:rsid w:val="00767D70"/>
    <w:rsid w:val="0078482D"/>
    <w:rsid w:val="007B0F0B"/>
    <w:rsid w:val="007B15DA"/>
    <w:rsid w:val="007C27E9"/>
    <w:rsid w:val="007C3F9C"/>
    <w:rsid w:val="007C65CB"/>
    <w:rsid w:val="007E6DED"/>
    <w:rsid w:val="007E7CF4"/>
    <w:rsid w:val="00800149"/>
    <w:rsid w:val="00826403"/>
    <w:rsid w:val="00834BB8"/>
    <w:rsid w:val="00841910"/>
    <w:rsid w:val="00842E47"/>
    <w:rsid w:val="00843F05"/>
    <w:rsid w:val="00850025"/>
    <w:rsid w:val="00893DBC"/>
    <w:rsid w:val="0089742C"/>
    <w:rsid w:val="008B2F02"/>
    <w:rsid w:val="008C69B1"/>
    <w:rsid w:val="008D2A51"/>
    <w:rsid w:val="008E3F35"/>
    <w:rsid w:val="008E504D"/>
    <w:rsid w:val="008E700F"/>
    <w:rsid w:val="00911F34"/>
    <w:rsid w:val="00917F7D"/>
    <w:rsid w:val="009244D6"/>
    <w:rsid w:val="00930D99"/>
    <w:rsid w:val="00936979"/>
    <w:rsid w:val="00950D0A"/>
    <w:rsid w:val="00964AF6"/>
    <w:rsid w:val="00965621"/>
    <w:rsid w:val="009858E9"/>
    <w:rsid w:val="00992396"/>
    <w:rsid w:val="00992C33"/>
    <w:rsid w:val="009A46B5"/>
    <w:rsid w:val="009B414A"/>
    <w:rsid w:val="009C0C22"/>
    <w:rsid w:val="009D7C67"/>
    <w:rsid w:val="009E50B8"/>
    <w:rsid w:val="00A01F88"/>
    <w:rsid w:val="00A031F1"/>
    <w:rsid w:val="00A04010"/>
    <w:rsid w:val="00A10BA5"/>
    <w:rsid w:val="00A13558"/>
    <w:rsid w:val="00A25C97"/>
    <w:rsid w:val="00A30894"/>
    <w:rsid w:val="00A449B0"/>
    <w:rsid w:val="00A73F76"/>
    <w:rsid w:val="00A82F7A"/>
    <w:rsid w:val="00A8571C"/>
    <w:rsid w:val="00AA2E4D"/>
    <w:rsid w:val="00AC4DBE"/>
    <w:rsid w:val="00AE0D8D"/>
    <w:rsid w:val="00AE4510"/>
    <w:rsid w:val="00B065C0"/>
    <w:rsid w:val="00B06D20"/>
    <w:rsid w:val="00B27551"/>
    <w:rsid w:val="00B52C88"/>
    <w:rsid w:val="00B53EA9"/>
    <w:rsid w:val="00B722F8"/>
    <w:rsid w:val="00B9399B"/>
    <w:rsid w:val="00B93F96"/>
    <w:rsid w:val="00BA1D0E"/>
    <w:rsid w:val="00BA289F"/>
    <w:rsid w:val="00BB07AC"/>
    <w:rsid w:val="00BB4748"/>
    <w:rsid w:val="00BE6970"/>
    <w:rsid w:val="00BF0E47"/>
    <w:rsid w:val="00C03F8B"/>
    <w:rsid w:val="00C20A47"/>
    <w:rsid w:val="00C27869"/>
    <w:rsid w:val="00C5500E"/>
    <w:rsid w:val="00C60230"/>
    <w:rsid w:val="00C669F9"/>
    <w:rsid w:val="00C721A3"/>
    <w:rsid w:val="00C934C1"/>
    <w:rsid w:val="00CA0B39"/>
    <w:rsid w:val="00CB4647"/>
    <w:rsid w:val="00CC2EC5"/>
    <w:rsid w:val="00CE1C3E"/>
    <w:rsid w:val="00CF54F8"/>
    <w:rsid w:val="00D02348"/>
    <w:rsid w:val="00D256D1"/>
    <w:rsid w:val="00D25BDE"/>
    <w:rsid w:val="00D428AB"/>
    <w:rsid w:val="00D5251E"/>
    <w:rsid w:val="00D62A5D"/>
    <w:rsid w:val="00D8431E"/>
    <w:rsid w:val="00D92AEB"/>
    <w:rsid w:val="00D93A52"/>
    <w:rsid w:val="00DA40A8"/>
    <w:rsid w:val="00DC00A4"/>
    <w:rsid w:val="00DC78D5"/>
    <w:rsid w:val="00E15194"/>
    <w:rsid w:val="00E22D08"/>
    <w:rsid w:val="00E2325D"/>
    <w:rsid w:val="00E34866"/>
    <w:rsid w:val="00E45186"/>
    <w:rsid w:val="00E55380"/>
    <w:rsid w:val="00E55B87"/>
    <w:rsid w:val="00E65C52"/>
    <w:rsid w:val="00E71A57"/>
    <w:rsid w:val="00E722D3"/>
    <w:rsid w:val="00E77F70"/>
    <w:rsid w:val="00E80046"/>
    <w:rsid w:val="00E829E9"/>
    <w:rsid w:val="00E94CFF"/>
    <w:rsid w:val="00E94E75"/>
    <w:rsid w:val="00EA1780"/>
    <w:rsid w:val="00EA6683"/>
    <w:rsid w:val="00EC574E"/>
    <w:rsid w:val="00EF00F8"/>
    <w:rsid w:val="00EF5DB4"/>
    <w:rsid w:val="00F16929"/>
    <w:rsid w:val="00F279CC"/>
    <w:rsid w:val="00F32E7F"/>
    <w:rsid w:val="00F35185"/>
    <w:rsid w:val="00F40F22"/>
    <w:rsid w:val="00F669ED"/>
    <w:rsid w:val="00F730D2"/>
    <w:rsid w:val="00F87DBF"/>
    <w:rsid w:val="00F94F89"/>
    <w:rsid w:val="00FA5A8D"/>
    <w:rsid w:val="00FC4DDB"/>
    <w:rsid w:val="00FD3F75"/>
    <w:rsid w:val="00FE7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6CD410"/>
  <w15:chartTrackingRefBased/>
  <w15:docId w15:val="{A6DF473C-03EC-4E1F-BCD3-9DB53B4A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semiHidden="1" w:uiPriority="71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rsid w:val="00711A34"/>
    <w:pPr>
      <w:spacing w:after="120"/>
    </w:pPr>
    <w:rPr>
      <w:sz w:val="24"/>
    </w:rPr>
  </w:style>
  <w:style w:type="paragraph" w:styleId="Heading1">
    <w:name w:val="heading 1"/>
    <w:basedOn w:val="Normal"/>
    <w:next w:val="Normal"/>
    <w:qFormat/>
    <w:rsid w:val="002832C8"/>
    <w:pPr>
      <w:keepNext/>
      <w:spacing w:before="360" w:after="60"/>
      <w:outlineLvl w:val="0"/>
    </w:pPr>
    <w:rPr>
      <w:rFonts w:ascii="Arial" w:hAnsi="Arial"/>
      <w:b/>
      <w:smallCaps/>
      <w:kern w:val="28"/>
      <w:sz w:val="28"/>
    </w:rPr>
  </w:style>
  <w:style w:type="paragraph" w:styleId="Heading3">
    <w:name w:val="heading 3"/>
    <w:basedOn w:val="Normal"/>
    <w:next w:val="Normal"/>
    <w:qFormat/>
    <w:rsid w:val="00E77F7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Subtitle">
    <w:name w:val="Subtitle"/>
    <w:basedOn w:val="Normal"/>
    <w:qFormat/>
    <w:rsid w:val="004D58AB"/>
    <w:pPr>
      <w:spacing w:before="240" w:after="60"/>
      <w:jc w:val="center"/>
      <w:outlineLvl w:val="1"/>
    </w:pPr>
    <w:rPr>
      <w:rFonts w:ascii="Arial" w:hAnsi="Arial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Header">
    <w:name w:val="header"/>
    <w:basedOn w:val="Normal"/>
    <w:rsid w:val="008C69B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E71A57"/>
    <w:pPr>
      <w:tabs>
        <w:tab w:val="center" w:pos="4153"/>
        <w:tab w:val="right" w:pos="8306"/>
      </w:tabs>
      <w:jc w:val="center"/>
    </w:pPr>
  </w:style>
  <w:style w:type="character" w:styleId="PageNumber">
    <w:name w:val="page number"/>
    <w:basedOn w:val="DefaultParagraphFont"/>
    <w:rsid w:val="00E71A57"/>
  </w:style>
  <w:style w:type="character" w:styleId="Hyperlink">
    <w:name w:val="Hyperlink"/>
    <w:rsid w:val="002832C8"/>
    <w:rPr>
      <w:color w:val="0000FF"/>
      <w:u w:val="single"/>
    </w:rPr>
  </w:style>
  <w:style w:type="paragraph" w:customStyle="1" w:styleId="Para">
    <w:name w:val="Para"/>
    <w:basedOn w:val="Normal"/>
    <w:rsid w:val="009D7C67"/>
    <w:pPr>
      <w:spacing w:before="120"/>
    </w:pPr>
  </w:style>
  <w:style w:type="paragraph" w:customStyle="1" w:styleId="QSection">
    <w:name w:val="QSection"/>
    <w:basedOn w:val="Normal"/>
    <w:rsid w:val="005415C2"/>
    <w:pPr>
      <w:tabs>
        <w:tab w:val="right" w:pos="9720"/>
      </w:tabs>
      <w:spacing w:after="240"/>
      <w:ind w:left="720" w:right="562" w:hanging="720"/>
      <w:jc w:val="both"/>
    </w:pPr>
    <w:rPr>
      <w:sz w:val="22"/>
      <w:lang w:eastAsia="en-US"/>
    </w:rPr>
  </w:style>
  <w:style w:type="paragraph" w:styleId="NormalWeb">
    <w:name w:val="Normal (Web)"/>
    <w:basedOn w:val="Normal"/>
    <w:uiPriority w:val="99"/>
    <w:rsid w:val="00712EAD"/>
    <w:pPr>
      <w:spacing w:before="100" w:beforeAutospacing="1" w:after="100" w:afterAutospacing="1"/>
    </w:pPr>
    <w:rPr>
      <w:szCs w:val="24"/>
    </w:rPr>
  </w:style>
  <w:style w:type="table" w:styleId="TableGrid">
    <w:name w:val="Table Grid"/>
    <w:basedOn w:val="TableNormal"/>
    <w:rsid w:val="00D843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3030F2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0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ssex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 Science</dc:creator>
  <cp:keywords/>
  <cp:lastModifiedBy>Savran Kiziltepe, Rukiye</cp:lastModifiedBy>
  <cp:revision>2</cp:revision>
  <cp:lastPrinted>2004-02-03T12:27:00Z</cp:lastPrinted>
  <dcterms:created xsi:type="dcterms:W3CDTF">2020-11-25T14:57:00Z</dcterms:created>
  <dcterms:modified xsi:type="dcterms:W3CDTF">2020-11-25T14:57:00Z</dcterms:modified>
</cp:coreProperties>
</file>